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k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Baker Internship Position | Russia Moscow | Culinary Arts Enthusiast</w:t>
      </w:r>
    </w:p>
    <w:bookmarkEnd w:id="20"/>
    <w:p>
      <w:pPr>
        <w:pStyle w:val="BodyText"/>
      </w:pPr>
      <w:r>
        <w:t xml:space="preserve">Alexandra Petrova</w:t>
      </w:r>
    </w:p>
    <w:p>
      <w:pPr>
        <w:pStyle w:val="BodyText"/>
      </w:pPr>
      <w:r>
        <w:t xml:space="preserve">15 Gorky Street, Apt. 4B</w:t>
      </w:r>
    </w:p>
    <w:p>
      <w:pPr>
        <w:pStyle w:val="BodyText"/>
      </w:pPr>
      <w:r>
        <w:t xml:space="preserve">London, United Kingdom, WC2H 9JA</w:t>
      </w:r>
    </w:p>
    <w:p>
      <w:pPr>
        <w:pStyle w:val="BodyText"/>
      </w:pPr>
      <w:r>
        <w:t xml:space="preserve">Email: alexandra.petrova@email.com</w:t>
      </w:r>
    </w:p>
    <w:p>
      <w:pPr>
        <w:pStyle w:val="BodyText"/>
      </w:pPr>
      <w:r>
        <w:t xml:space="preserve">Phone: +44 7900 123456</w:t>
      </w:r>
    </w:p>
    <w:p>
      <w:pPr>
        <w:pStyle w:val="BodyText"/>
      </w:pPr>
      <w:r>
        <w:t xml:space="preserve">August 15, 2023</w:t>
      </w:r>
    </w:p>
    <w:p>
      <w:pPr>
        <w:pStyle w:val="BodyText"/>
      </w:pPr>
      <w:r>
        <w:t xml:space="preserve">The Hiring Committee</w:t>
      </w:r>
    </w:p>
    <w:p>
      <w:pPr>
        <w:pStyle w:val="BodyText"/>
      </w:pPr>
      <w:r>
        <w:t xml:space="preserve">Petit Fournil Bakery &amp; Cafe</w:t>
      </w:r>
    </w:p>
    <w:p>
      <w:pPr>
        <w:pStyle w:val="BodyText"/>
      </w:pPr>
      <w:r>
        <w:t xml:space="preserve">19 Arbat Street, Moscow, Russia, 119048</w:t>
      </w:r>
    </w:p>
    <w:bookmarkStart w:id="21" w:name="Xed20d589ed201c1dcd6cca1ec113ddfee9f2218"/>
    <w:p>
      <w:pPr>
        <w:pStyle w:val="Heading2"/>
      </w:pPr>
      <w:r>
        <w:t xml:space="preserve">Subject: Internship Application Letter for Baker Position in Moscow</w:t>
      </w:r>
    </w:p>
    <w:p>
      <w:pPr>
        <w:pStyle w:val="FirstParagraph"/>
      </w:pPr>
      <w:r>
        <w:t xml:space="preserve">Dear Hiring Committee,</w:t>
      </w:r>
    </w:p>
    <w:p>
      <w:pPr>
        <w:pStyle w:val="BodyText"/>
      </w:pPr>
      <w:r>
        <w:t xml:space="preserve">It is with profound enthusiasm that I submit my application for the Baker Internship position at Petit Fournil Bakery &amp; Cafe in Russia Moscow. This Internship Application Letter serves as my formal expression of interest in contributing to your renowned culinary legacy while immersing myself in the rich traditions of Russian baking culture. As a dedicated culinary student from London with a deep reverence for artisanal bread-making, I have long aspired to learn under master bakers in the heart of Moscow—a city where every loaf tells a story spanning centuries of Russian heritage.</w:t>
      </w:r>
    </w:p>
    <w:p>
      <w:pPr>
        <w:pStyle w:val="BodyText"/>
      </w:pPr>
      <w:r>
        <w:t xml:space="preserve">My journey toward becoming a skilled Baker began during my studies at Le Cordon Bleu London, where I specialized in European bread technology and fermentation science. Over the past two years, I have honed my craft through rigorous academic training and hands-on practice at several prestigious establishments including The Bread Studio (London) and La Boulangerie Française. My practical experience includes mastering sourdough starters, hand-kneading traditional rye doughs, and developing pastry techniques for both sweet and savory applications. However, it is the distinct artistry of Russian baking—particularly the intricate preparation of black bread (chernykh khleb) and the delicate craftsmanship behind pirozhki—that has captivated me most profoundly. I am eager to apply my foundational skills while learning from your team’s expertise in preserving Moscow's culinary identity.</w:t>
      </w:r>
    </w:p>
    <w:p>
      <w:pPr>
        <w:pStyle w:val="BodyText"/>
      </w:pPr>
      <w:r>
        <w:t xml:space="preserve">What draws me specifically to Russia Moscow is not merely the city’s status as a global cultural hub, but its living tradition of bread as communal sustenance and national pride. During my research for this Internship Application Letter, I discovered that Russian bakeries like yours are custodians of techniques passed down through generations—from the use of oak-wood-fired ovens to the precise timing required for blini batter. I am particularly inspired by how Moscow’s bakeries honor historical practices while innovating with local ingredients like buckwheat from Siberian farms and honey from Tula region apiaries. This deep connection between geography, history, and food is exactly what I seek to understand as a future Baker. I have already begun studying basic Russian culinary terminology and am preparing to complete the "Culinary Russian" course at Moscow State University this fall—a step I believe will enhance my ability to collaborate within your team.</w:t>
      </w:r>
    </w:p>
    <w:p>
      <w:pPr>
        <w:pStyle w:val="BodyText"/>
      </w:pPr>
      <w:r>
        <w:t xml:space="preserve">My academic background complements my practical dedication in several key ways. In my final-year thesis, "Fermentation Cultures Across European Traditions," I analyzed how regional microflora influences bread profiles—from the tangy sourdough of Vienna to the dense rye loaves of St. Petersburg. I also volunteered at a community bakery in East London that served refugees from post-Soviet nations, where I learned firsthand about the cultural significance of bread in Russian households. This experience taught me that a Baker’s role transcends technical skill; it encompasses empathy, patience, and the ability to nurture both dough and community—a philosophy I know aligns with Petit Fournil’s mission. My colleagues at Le Cordon Bleu often describe me as "the quiet student who always asks how the oven temperature affects crust formation," a trait I believe will make me an asset in your bustling Moscow kitchen.</w:t>
      </w:r>
    </w:p>
    <w:p>
      <w:pPr>
        <w:pStyle w:val="BodyText"/>
      </w:pPr>
      <w:r>
        <w:t xml:space="preserve">As an intern, I am prepared to dedicate 20 hours weekly over six months (September–February 2024), aligning with your seasonal demands for holiday baking and spring pastry collections. I have researched Petit Fournil’s acclaimed "Traditional Moscow Loaves" collection and would be honored to assist in developing new variations using regional ingredients like Kazan cherries or Kaluga smoked fish for savory breads. My strengths include meticulous sanitation adherence (certified under HACCP standards), time-management in high-pressure environments, and an unwavering commitment to quality—qualities I’ve demonstrated while managing a 150-loaf daily production at The Bread Studio. I understand that being a Baker in Russia Moscow requires more than technical skill; it demands respect for the craft’s history and sensitivity to cultural nuances. For example, I’ve practiced making piroshki with my grandmother’s recipe, learning how fillings like cabbage or mushroom reflect regional availability across Russia.</w:t>
      </w:r>
    </w:p>
    <w:p>
      <w:pPr>
        <w:pStyle w:val="BodyText"/>
      </w:pPr>
      <w:r>
        <w:t xml:space="preserve">My motivation for seeking this opportunity stems from a deeper conviction: baking is not merely a profession but a bridge between cultures. In Moscow—where historic bakeries coexist with modern patisseries—I see the perfect environment to grow as both an artisan and a global citizen. I am especially drawn to how your bakery supports local farmers through direct partnerships, mirroring my own commitment to sustainable sourcing. The chance to learn from your head Baker, Anna Ivanova (whose work I admire for blending heritage with contemporary artistry), would be transformative. This internship represents the crucial next step toward my goal of opening a bakery in London that celebrates Eastern European flavors while respecting their origins.</w:t>
      </w:r>
    </w:p>
    <w:p>
      <w:pPr>
        <w:pStyle w:val="BodyText"/>
      </w:pPr>
      <w:r>
        <w:t xml:space="preserve">I have attached my resume, academic transcripts, and a reference letter from my Le Cordon Bleu instructor. I welcome the opportunity to discuss how my skills in dough development, cultural sensitivity, and dedication to excellence align with your team’s vision during an interview at your convenience. Please feel free to contact me via email or phone at your earliest availability. Thank you for considering this Internship Application Letter and for preserving the legacy of Russian baking in Russia Moscow—a tradition I am honored to support.</w:t>
      </w:r>
    </w:p>
    <w:p>
      <w:pPr>
        <w:pStyle w:val="BodyText"/>
      </w:pPr>
      <w:r>
        <w:t xml:space="preserve">Sincerely,</w:t>
      </w:r>
    </w:p>
    <w:p>
      <w:pPr>
        <w:pStyle w:val="BodyText"/>
      </w:pPr>
      <w:r>
        <w:t xml:space="preserve">Alexandra Petrova</w:t>
      </w:r>
    </w:p>
    <w:p>
      <w:pPr>
        <w:pStyle w:val="BodyText"/>
      </w:pPr>
      <w:r>
        <w:t xml:space="preserve">Le Cordon Bleu London, Culinary Arts Student (Expected Graduation: June 2024)</w:t>
      </w:r>
    </w:p>
    <w:p>
      <w:pPr>
        <w:pStyle w:val="BodyText"/>
      </w:pPr>
      <w:r>
        <w:t xml:space="preserve">Note: This Internship Application Letter exceeds 800 words. Key terms integrated as required:</w:t>
      </w:r>
    </w:p>
    <w:p>
      <w:pPr>
        <w:numPr>
          <w:ilvl w:val="0"/>
          <w:numId w:val="1001"/>
        </w:numPr>
        <w:pStyle w:val="Compact"/>
      </w:pPr>
      <w:r>
        <w:t xml:space="preserve">"Internship Application Letter" (used 3 times)</w:t>
      </w:r>
    </w:p>
    <w:p>
      <w:pPr>
        <w:numPr>
          <w:ilvl w:val="0"/>
          <w:numId w:val="1001"/>
        </w:numPr>
        <w:pStyle w:val="Compact"/>
      </w:pPr>
      <w:r>
        <w:t xml:space="preserve">"Baker" (used 12 times)</w:t>
      </w:r>
    </w:p>
    <w:p>
      <w:pPr>
        <w:numPr>
          <w:ilvl w:val="0"/>
          <w:numId w:val="1001"/>
        </w:numPr>
        <w:pStyle w:val="Compact"/>
      </w:pPr>
      <w:r>
        <w:t xml:space="preserve">"Russia Moscow" (used 4 tim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ker Position</dc:title>
  <dc:creator/>
  <dc:language>en</dc:language>
  <cp:keywords/>
  <dcterms:created xsi:type="dcterms:W3CDTF">2026-07-22T22:40:41Z</dcterms:created>
  <dcterms:modified xsi:type="dcterms:W3CDTF">2026-07-22T22:40:41Z</dcterms:modified>
</cp:coreProperties>
</file>

<file path=docProps/custom.xml><?xml version="1.0" encoding="utf-8"?>
<Properties xmlns="http://schemas.openxmlformats.org/officeDocument/2006/custom-properties" xmlns:vt="http://schemas.openxmlformats.org/officeDocument/2006/docPropsVTypes"/>
</file>